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DF262" w14:textId="77777777" w:rsidR="007A5E76" w:rsidRDefault="00742284">
      <w:pPr>
        <w:pStyle w:val="Title"/>
      </w:pPr>
      <w:r>
        <w:t>DATA1204 - Assignment6</w:t>
      </w:r>
    </w:p>
    <w:p w14:paraId="1BBDF263" w14:textId="77777777" w:rsidR="007A5E76" w:rsidRDefault="00742284">
      <w:pPr>
        <w:pStyle w:val="Author"/>
      </w:pPr>
      <w:r>
        <w:t>Chinedu Onyeka</w:t>
      </w:r>
    </w:p>
    <w:p w14:paraId="1BBDF264" w14:textId="77777777" w:rsidR="007A5E76" w:rsidRDefault="00742284">
      <w:pPr>
        <w:pStyle w:val="Date"/>
      </w:pPr>
      <w:r>
        <w:t>12/18/2021</w:t>
      </w:r>
    </w:p>
    <w:p w14:paraId="1BBDF265" w14:textId="77777777" w:rsidR="007A5E76" w:rsidRDefault="00742284">
      <w:pPr>
        <w:pStyle w:val="FirstParagraph"/>
      </w:pPr>
      <w:r>
        <w:rPr>
          <w:b/>
          <w:bCs/>
        </w:rPr>
        <w:t>Load Libraries</w:t>
      </w:r>
    </w:p>
    <w:p w14:paraId="1BBDF266" w14:textId="77777777" w:rsidR="007A5E76" w:rsidRDefault="00742284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BBDF267" w14:textId="77777777" w:rsidR="007A5E76" w:rsidRDefault="00742284">
      <w:pPr>
        <w:pStyle w:val="FirstParagraph"/>
      </w:pPr>
      <w:r>
        <w:rPr>
          <w:b/>
          <w:bCs/>
        </w:rPr>
        <w:t>Read the file</w:t>
      </w:r>
    </w:p>
    <w:p w14:paraId="1BBDF268" w14:textId="77777777" w:rsidR="007A5E76" w:rsidRDefault="00742284">
      <w:pPr>
        <w:pStyle w:val="SourceCode"/>
      </w:pPr>
      <w:r>
        <w:rPr>
          <w:rStyle w:val="CommentTok"/>
        </w:rPr>
        <w:t># read the file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chinedu2301/DC_Analytics/main/MultiRegDataset.csv"</w:t>
      </w:r>
      <w:r>
        <w:br/>
      </w:r>
      <w:r>
        <w:rPr>
          <w:rStyle w:val="NormalTok"/>
        </w:rPr>
        <w:t xml:space="preserve">hughes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url)</w:t>
      </w:r>
    </w:p>
    <w:p w14:paraId="1BBDF269" w14:textId="77777777" w:rsidR="007A5E76" w:rsidRDefault="00742284">
      <w:pPr>
        <w:pStyle w:val="FirstParagraph"/>
      </w:pPr>
      <w:r>
        <w:rPr>
          <w:b/>
          <w:bCs/>
        </w:rPr>
        <w:t>Check the head</w:t>
      </w:r>
    </w:p>
    <w:p w14:paraId="1BBDF26A" w14:textId="77777777" w:rsidR="007A5E76" w:rsidRDefault="00742284">
      <w:pPr>
        <w:pStyle w:val="SourceCode"/>
      </w:pPr>
      <w:r>
        <w:rPr>
          <w:rStyle w:val="CommentTok"/>
        </w:rPr>
        <w:t># check the hea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ughes_dataset)</w:t>
      </w:r>
    </w:p>
    <w:p w14:paraId="1BBDF26B" w14:textId="77777777" w:rsidR="007A5E76" w:rsidRDefault="00742284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  age sex      bmi children smoker region    expenses</w:t>
      </w:r>
      <w:r>
        <w:br/>
      </w:r>
      <w:r>
        <w:rPr>
          <w:rStyle w:val="VerbatimChar"/>
        </w:rPr>
        <w:t>##   &lt;dbl&gt; &lt;chr&gt;  &lt;dbl&gt;    &lt;dbl&gt; &lt;chr&gt;  &lt;chr&gt;        &lt;dbl&gt;</w:t>
      </w:r>
      <w:r>
        <w:br/>
      </w:r>
      <w:r>
        <w:rPr>
          <w:rStyle w:val="VerbatimChar"/>
        </w:rPr>
        <w:t>## 1    19 female  27.9        0 yes    southwest   16885.</w:t>
      </w:r>
      <w:r>
        <w:br/>
      </w:r>
      <w:r>
        <w:rPr>
          <w:rStyle w:val="VerbatimChar"/>
        </w:rPr>
        <w:t>## 2    18 male    33.8        1 no     southeast    1726.</w:t>
      </w:r>
      <w:r>
        <w:br/>
      </w:r>
      <w:r>
        <w:rPr>
          <w:rStyle w:val="VerbatimChar"/>
        </w:rPr>
        <w:t>## 3    28 male    33          3 no     southeast    4449.</w:t>
      </w:r>
      <w:r>
        <w:br/>
      </w:r>
      <w:r>
        <w:rPr>
          <w:rStyle w:val="VerbatimChar"/>
        </w:rPr>
        <w:t>## 4    33 male    22.7        0 no     northwest   21984.</w:t>
      </w:r>
      <w:r>
        <w:br/>
      </w:r>
      <w:r>
        <w:rPr>
          <w:rStyle w:val="VerbatimChar"/>
        </w:rPr>
        <w:t>## 5    32 male    28.9        0 no     northwest    3867.</w:t>
      </w:r>
      <w:r>
        <w:br/>
      </w:r>
      <w:r>
        <w:rPr>
          <w:rStyle w:val="VerbatimChar"/>
        </w:rPr>
        <w:t>## 6    31 female  25.7        0 no     southeast    3757.</w:t>
      </w:r>
    </w:p>
    <w:p w14:paraId="1BBDF26C" w14:textId="77777777" w:rsidR="007A5E76" w:rsidRDefault="00742284">
      <w:pPr>
        <w:pStyle w:val="FirstParagraph"/>
      </w:pPr>
      <w:r>
        <w:rPr>
          <w:b/>
          <w:bCs/>
        </w:rPr>
        <w:t>Check the structure</w:t>
      </w:r>
    </w:p>
    <w:p w14:paraId="1BBDF26D" w14:textId="77777777" w:rsidR="007A5E76" w:rsidRDefault="00742284">
      <w:pPr>
        <w:pStyle w:val="SourceCode"/>
      </w:pPr>
      <w:r>
        <w:rPr>
          <w:rStyle w:val="CommentTok"/>
        </w:rPr>
        <w:t># Check the datatype and structure of the dataset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hughes_dataset)</w:t>
      </w:r>
    </w:p>
    <w:p w14:paraId="1BBDF26E" w14:textId="77777777" w:rsidR="007A5E76" w:rsidRDefault="00742284">
      <w:pPr>
        <w:pStyle w:val="SourceCode"/>
      </w:pPr>
      <w:r>
        <w:rPr>
          <w:rStyle w:val="VerbatimChar"/>
        </w:rPr>
        <w:t>## Rows: 1,338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>## $ age      &lt;dbl&gt; 19, 18, 28, 33, 32, 31, 46, 37, 37, 60, 25, 62, 23, 56, 27, 1~</w:t>
      </w:r>
      <w:r>
        <w:br/>
      </w:r>
      <w:r>
        <w:rPr>
          <w:rStyle w:val="VerbatimChar"/>
        </w:rPr>
        <w:t>## $ sex      &lt;chr&gt; "female", "male", "male", "male", "male", "female", "female",~</w:t>
      </w:r>
      <w:r>
        <w:br/>
      </w:r>
      <w:r>
        <w:rPr>
          <w:rStyle w:val="VerbatimChar"/>
        </w:rPr>
        <w:t>## $ bmi      &lt;dbl&gt; 27.9, 33.8, 33.0, 22.7, 28.9, 25.7, 33.4, 27.7, 29.8, 25.8, 2~</w:t>
      </w:r>
      <w:r>
        <w:br/>
      </w:r>
      <w:r>
        <w:rPr>
          <w:rStyle w:val="VerbatimChar"/>
        </w:rPr>
        <w:t>## $ children &lt;dbl&gt; 0, 1, 3, 0, 0, 0, 1, 3, 2, 0, 0, 0, 0, 0, 0, 1, 1, 0, 0, 0, 0~</w:t>
      </w:r>
      <w:r>
        <w:br/>
      </w:r>
      <w:r>
        <w:rPr>
          <w:rStyle w:val="VerbatimChar"/>
        </w:rPr>
        <w:t>## $ smoker   &lt;chr&gt; "yes", "no", "no", "no", "no", "no", "no", "no", "no", "no", ~</w:t>
      </w:r>
      <w:r>
        <w:br/>
      </w:r>
      <w:r>
        <w:rPr>
          <w:rStyle w:val="VerbatimChar"/>
        </w:rPr>
        <w:t>## $ region   &lt;chr&gt; "southwest", "southeast", "southeast", "northwest", "northwes~</w:t>
      </w:r>
      <w:r>
        <w:br/>
      </w:r>
      <w:r>
        <w:rPr>
          <w:rStyle w:val="VerbatimChar"/>
        </w:rPr>
        <w:t>## $ expenses &lt;dbl&gt; 16884.92, 1725.55, 4449.46, 21984.47, 3866.86, 3756.62, 8240.~</w:t>
      </w:r>
    </w:p>
    <w:p w14:paraId="1BBDF26F" w14:textId="77777777" w:rsidR="007A5E76" w:rsidRDefault="00742284">
      <w:pPr>
        <w:pStyle w:val="FirstParagraph"/>
      </w:pPr>
      <w:r>
        <w:rPr>
          <w:i/>
          <w:iCs/>
        </w:rPr>
        <w:t>There are 7 columns (variables) and 1,338 rows (observations) in the dataset.</w:t>
      </w:r>
    </w:p>
    <w:p w14:paraId="1BBDF270" w14:textId="77777777" w:rsidR="007A5E76" w:rsidRDefault="00742284">
      <w:pPr>
        <w:pStyle w:val="BodyText"/>
      </w:pPr>
      <w:r>
        <w:t xml:space="preserve"> </w:t>
      </w:r>
      <w:r>
        <w:rPr>
          <w:b/>
          <w:bCs/>
        </w:rPr>
        <w:t>Descriptive Statistics</w:t>
      </w:r>
    </w:p>
    <w:p w14:paraId="1BBDF271" w14:textId="77777777" w:rsidR="007A5E76" w:rsidRDefault="0074228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ughes_dataset)</w:t>
      </w:r>
    </w:p>
    <w:p w14:paraId="1BBDF272" w14:textId="77777777" w:rsidR="007A5E76" w:rsidRDefault="00742284">
      <w:pPr>
        <w:pStyle w:val="SourceCode"/>
      </w:pPr>
      <w:r>
        <w:rPr>
          <w:rStyle w:val="VerbatimChar"/>
        </w:rPr>
        <w:t xml:space="preserve">##       age            sex                 bmi           children    </w:t>
      </w:r>
      <w:r>
        <w:br/>
      </w:r>
      <w:r>
        <w:rPr>
          <w:rStyle w:val="VerbatimChar"/>
        </w:rPr>
        <w:t xml:space="preserve">##  Min.   :18.00   Length:1338        Min.   :16.00   Min.   :0.000  </w:t>
      </w:r>
      <w:r>
        <w:br/>
      </w:r>
      <w:r>
        <w:rPr>
          <w:rStyle w:val="VerbatimChar"/>
        </w:rPr>
        <w:t xml:space="preserve">##  1st Qu.:27.00   Class :character   1st Qu.:26.30   1st Qu.:0.000  </w:t>
      </w:r>
      <w:r>
        <w:br/>
      </w:r>
      <w:r>
        <w:rPr>
          <w:rStyle w:val="VerbatimChar"/>
        </w:rPr>
        <w:t xml:space="preserve">##  Median :39.00   Mode  :character   Median :30.40   Median :1.000  </w:t>
      </w:r>
      <w:r>
        <w:br/>
      </w:r>
      <w:r>
        <w:rPr>
          <w:rStyle w:val="VerbatimChar"/>
        </w:rPr>
        <w:t xml:space="preserve">##  Mean   :39.21                      Mean   :30.67   Mean   :1.095  </w:t>
      </w:r>
      <w:r>
        <w:br/>
      </w:r>
      <w:r>
        <w:rPr>
          <w:rStyle w:val="VerbatimChar"/>
        </w:rPr>
        <w:t xml:space="preserve">##  3rd Qu.:51.00                      3rd Qu.:34.70   3rd Qu.:2.000  </w:t>
      </w:r>
      <w:r>
        <w:br/>
      </w:r>
      <w:r>
        <w:rPr>
          <w:rStyle w:val="VerbatimChar"/>
        </w:rPr>
        <w:t xml:space="preserve">##  Max.   :64.00                      Max.   :53.10   Max.   :5.000  </w:t>
      </w:r>
      <w:r>
        <w:br/>
      </w:r>
      <w:r>
        <w:rPr>
          <w:rStyle w:val="VerbatimChar"/>
        </w:rPr>
        <w:t xml:space="preserve">##     smoker             region             expenses    </w:t>
      </w:r>
      <w:r>
        <w:br/>
      </w:r>
      <w:r>
        <w:rPr>
          <w:rStyle w:val="VerbatimChar"/>
        </w:rPr>
        <w:t xml:space="preserve">##  Length:1338        Length:1338        Min.   : 1122  </w:t>
      </w:r>
      <w:r>
        <w:br/>
      </w:r>
      <w:r>
        <w:rPr>
          <w:rStyle w:val="VerbatimChar"/>
        </w:rPr>
        <w:t xml:space="preserve">##  Class :character   Class :character   1st Qu.: 4740  </w:t>
      </w:r>
      <w:r>
        <w:br/>
      </w:r>
      <w:r>
        <w:rPr>
          <w:rStyle w:val="VerbatimChar"/>
        </w:rPr>
        <w:t xml:space="preserve">##  Mode  :character   Mode  :character   Median : 9382  </w:t>
      </w:r>
      <w:r>
        <w:br/>
      </w:r>
      <w:r>
        <w:rPr>
          <w:rStyle w:val="VerbatimChar"/>
        </w:rPr>
        <w:t xml:space="preserve">##                                        Mean   :13270  </w:t>
      </w:r>
      <w:r>
        <w:br/>
      </w:r>
      <w:r>
        <w:rPr>
          <w:rStyle w:val="VerbatimChar"/>
        </w:rPr>
        <w:t xml:space="preserve">##                                        3rd Qu.:16640  </w:t>
      </w:r>
      <w:r>
        <w:br/>
      </w:r>
      <w:r>
        <w:rPr>
          <w:rStyle w:val="VerbatimChar"/>
        </w:rPr>
        <w:t>##                                        Max.   :63770</w:t>
      </w:r>
    </w:p>
    <w:p w14:paraId="1BBDF273" w14:textId="77777777" w:rsidR="007A5E76" w:rsidRDefault="00742284">
      <w:pPr>
        <w:pStyle w:val="FirstParagraph"/>
      </w:pPr>
      <w:r>
        <w:rPr>
          <w:i/>
          <w:iCs/>
        </w:rPr>
        <w:t>Age</w:t>
      </w:r>
    </w:p>
    <w:p w14:paraId="1BBDF274" w14:textId="77777777" w:rsidR="007A5E76" w:rsidRDefault="00742284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ughes_dataset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1BBDF275" w14:textId="77777777" w:rsidR="007A5E76" w:rsidRDefault="00742284">
      <w:pPr>
        <w:pStyle w:val="SourceCode"/>
      </w:pPr>
      <w:r>
        <w:rPr>
          <w:rStyle w:val="VerbatimChar"/>
        </w:rPr>
        <w:t>## [1] 14.04996</w:t>
      </w:r>
    </w:p>
    <w:p w14:paraId="1BBDF276" w14:textId="77777777" w:rsidR="007A5E76" w:rsidRDefault="00742284">
      <w:pPr>
        <w:pStyle w:val="FirstParagraph"/>
      </w:pPr>
      <w:r>
        <w:t>The minimum age is 18 years while the maximum age is 64. The mean age is about 39 years and the standard deviation of age is about 14 years.</w:t>
      </w:r>
    </w:p>
    <w:p w14:paraId="1BBDF277" w14:textId="77777777" w:rsidR="007A5E76" w:rsidRDefault="00742284">
      <w:pPr>
        <w:pStyle w:val="BodyText"/>
      </w:pPr>
      <w:r>
        <w:rPr>
          <w:i/>
          <w:iCs/>
        </w:rPr>
        <w:t>bmi</w:t>
      </w:r>
    </w:p>
    <w:p w14:paraId="1BBDF278" w14:textId="77777777" w:rsidR="007A5E76" w:rsidRDefault="00742284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ughes_dataset</w:t>
      </w:r>
      <w:r>
        <w:rPr>
          <w:rStyle w:val="SpecialCharTok"/>
        </w:rPr>
        <w:t>$</w:t>
      </w:r>
      <w:r>
        <w:rPr>
          <w:rStyle w:val="NormalTok"/>
        </w:rPr>
        <w:t>bmi)</w:t>
      </w:r>
    </w:p>
    <w:p w14:paraId="1BBDF279" w14:textId="77777777" w:rsidR="007A5E76" w:rsidRDefault="00742284">
      <w:pPr>
        <w:pStyle w:val="SourceCode"/>
      </w:pPr>
      <w:r>
        <w:rPr>
          <w:rStyle w:val="VerbatimChar"/>
        </w:rPr>
        <w:t>## [1] 6.098382</w:t>
      </w:r>
    </w:p>
    <w:p w14:paraId="1BBDF27A" w14:textId="77777777" w:rsidR="007A5E76" w:rsidRDefault="00742284">
      <w:pPr>
        <w:pStyle w:val="FirstParagraph"/>
      </w:pPr>
      <w:r>
        <w:t>The minimum bmi is 16 while the maximum bmi is 53.10. The mean bmi is about 30.67 and the standard deviation of bmi is about 6.1.</w:t>
      </w:r>
    </w:p>
    <w:p w14:paraId="1BBDF27B" w14:textId="77777777" w:rsidR="007A5E76" w:rsidRDefault="00742284">
      <w:pPr>
        <w:pStyle w:val="BodyText"/>
      </w:pPr>
      <w:r>
        <w:rPr>
          <w:i/>
          <w:iCs/>
        </w:rPr>
        <w:t>children</w:t>
      </w:r>
    </w:p>
    <w:p w14:paraId="1BBDF27C" w14:textId="77777777" w:rsidR="007A5E76" w:rsidRDefault="00742284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ughes_dataset</w:t>
      </w:r>
      <w:r>
        <w:rPr>
          <w:rStyle w:val="SpecialCharTok"/>
        </w:rPr>
        <w:t>$</w:t>
      </w:r>
      <w:r>
        <w:rPr>
          <w:rStyle w:val="NormalTok"/>
        </w:rPr>
        <w:t>children)</w:t>
      </w:r>
    </w:p>
    <w:p w14:paraId="1BBDF27D" w14:textId="77777777" w:rsidR="007A5E76" w:rsidRDefault="00742284">
      <w:pPr>
        <w:pStyle w:val="SourceCode"/>
      </w:pPr>
      <w:r>
        <w:rPr>
          <w:rStyle w:val="VerbatimChar"/>
        </w:rPr>
        <w:t>## [1] 1.205493</w:t>
      </w:r>
    </w:p>
    <w:p w14:paraId="1BBDF27E" w14:textId="77777777" w:rsidR="007A5E76" w:rsidRDefault="00742284">
      <w:pPr>
        <w:pStyle w:val="FirstParagraph"/>
      </w:pPr>
      <w:r>
        <w:t>The minimum number of children is 0 while the maximum number of children is 5. The mean number of children is 1 and the standard deviation of number of children is 1.</w:t>
      </w:r>
    </w:p>
    <w:p w14:paraId="1BBDF27F" w14:textId="77777777" w:rsidR="007A5E76" w:rsidRDefault="00742284">
      <w:pPr>
        <w:pStyle w:val="BodyText"/>
      </w:pPr>
      <w:r>
        <w:rPr>
          <w:i/>
          <w:iCs/>
        </w:rPr>
        <w:t>sex</w:t>
      </w:r>
      <w:r>
        <w:br/>
        <w:t>There are 676 Males and 662 females in the dataset.</w:t>
      </w:r>
    </w:p>
    <w:p w14:paraId="1BBDF280" w14:textId="77777777" w:rsidR="007A5E76" w:rsidRDefault="00742284">
      <w:pPr>
        <w:pStyle w:val="BodyText"/>
      </w:pPr>
      <w:r>
        <w:rPr>
          <w:i/>
          <w:iCs/>
        </w:rPr>
        <w:t>smoker</w:t>
      </w:r>
      <w:r>
        <w:br/>
        <w:t>There are 274 who are smokers and 1064 who are not in the dataset.</w:t>
      </w:r>
    </w:p>
    <w:p w14:paraId="1BBDF281" w14:textId="77777777" w:rsidR="007A5E76" w:rsidRDefault="00742284">
      <w:pPr>
        <w:pStyle w:val="BodyText"/>
      </w:pPr>
      <w:r>
        <w:rPr>
          <w:b/>
          <w:bCs/>
        </w:rPr>
        <w:t>Histogram - expenses</w:t>
      </w:r>
    </w:p>
    <w:p w14:paraId="1BBDF282" w14:textId="77777777" w:rsidR="007A5E76" w:rsidRDefault="00742284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ughes_dataset</w:t>
      </w:r>
      <w:r>
        <w:rPr>
          <w:rStyle w:val="SpecialCharTok"/>
        </w:rPr>
        <w:t>$</w:t>
      </w:r>
      <w:r>
        <w:rPr>
          <w:rStyle w:val="NormalTok"/>
        </w:rPr>
        <w:t xml:space="preserve">expens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Expens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xpens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1BBDF283" w14:textId="77777777" w:rsidR="007A5E76" w:rsidRDefault="00742284">
      <w:pPr>
        <w:pStyle w:val="FirstParagraph"/>
      </w:pPr>
      <w:r>
        <w:rPr>
          <w:noProof/>
        </w:rPr>
        <w:drawing>
          <wp:inline distT="0" distB="0" distL="0" distR="0" wp14:anchorId="1BBDF29B" wp14:editId="1BBDF29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204-assignment6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DF284" w14:textId="77777777" w:rsidR="007A5E76" w:rsidRDefault="00742284">
      <w:pPr>
        <w:pStyle w:val="BodyText"/>
      </w:pPr>
      <w:r>
        <w:rPr>
          <w:b/>
          <w:bCs/>
        </w:rPr>
        <w:t>T-test</w:t>
      </w:r>
    </w:p>
    <w:p w14:paraId="1BBDF285" w14:textId="77777777" w:rsidR="007A5E76" w:rsidRDefault="00742284">
      <w:pPr>
        <w:pStyle w:val="BodyText"/>
      </w:pPr>
      <w:r>
        <w:rPr>
          <w:i/>
          <w:iCs/>
        </w:rPr>
        <w:t>Hypothesis Testing</w:t>
      </w:r>
      <w:r>
        <w:br/>
        <w:t xml:space="preserve">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br/>
        <w:t xml:space="preserve">Alternative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</w:p>
    <w:p w14:paraId="1BBDF286" w14:textId="77777777" w:rsidR="007A5E76" w:rsidRDefault="00742284">
      <w:pPr>
        <w:pStyle w:val="BodyText"/>
      </w:pPr>
      <w:r>
        <w:t>t-test</w:t>
      </w:r>
    </w:p>
    <w:p w14:paraId="1BBDF287" w14:textId="77777777" w:rsidR="007A5E76" w:rsidRDefault="00742284">
      <w:pPr>
        <w:pStyle w:val="SourceCode"/>
      </w:pPr>
      <w:r>
        <w:rPr>
          <w:rStyle w:val="CommentTok"/>
        </w:rPr>
        <w:t># t-test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hughes_dataset</w:t>
      </w:r>
      <w:r>
        <w:rPr>
          <w:rStyle w:val="SpecialCharTok"/>
        </w:rPr>
        <w:t>$</w:t>
      </w:r>
      <w:r>
        <w:rPr>
          <w:rStyle w:val="NormalTok"/>
        </w:rPr>
        <w:t xml:space="preserve">expenses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1BBDF288" w14:textId="77777777" w:rsidR="007A5E76" w:rsidRDefault="007422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ughes_dataset$expenses</w:t>
      </w:r>
      <w:r>
        <w:br/>
      </w:r>
      <w:r>
        <w:rPr>
          <w:rStyle w:val="VerbatimChar"/>
        </w:rPr>
        <w:t>## t = 9.8784, df = 1337, p-value &lt; 2.2e-16</w:t>
      </w:r>
      <w:r>
        <w:br/>
      </w:r>
      <w:r>
        <w:rPr>
          <w:rStyle w:val="VerbatimChar"/>
        </w:rPr>
        <w:t>## alternative hypothesis: true mean is not equal to 1000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620.95 13919.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3270.42</w:t>
      </w:r>
    </w:p>
    <w:p w14:paraId="3913D5F5" w14:textId="77777777" w:rsidR="00742284" w:rsidRDefault="00742284">
      <w:pPr>
        <w:pStyle w:val="FirstParagraph"/>
      </w:pPr>
      <w:r>
        <w:rPr>
          <w:i/>
          <w:iCs/>
        </w:rPr>
        <w:t>The p-value is less than 0.05, so we reject the null hypothesis that the mean of expenses is equal to 10,000</w:t>
      </w:r>
      <w:r>
        <w:br/>
        <w:t xml:space="preserve"> </w:t>
      </w:r>
    </w:p>
    <w:p w14:paraId="1BBDF289" w14:textId="41B7891C" w:rsidR="007A5E76" w:rsidRDefault="00742284">
      <w:pPr>
        <w:pStyle w:val="FirstParagraph"/>
      </w:pPr>
      <w:r>
        <w:rPr>
          <w:b/>
          <w:bCs/>
        </w:rPr>
        <w:t>Simple Linear Regression</w:t>
      </w:r>
      <w:r>
        <w:br/>
        <w:t>y = Expenses, x = Smoker</w:t>
      </w:r>
      <w:r>
        <w:br/>
        <w:t>Expenses = Intercept + slope * Smoker</w:t>
      </w:r>
    </w:p>
    <w:p w14:paraId="4D657E5A" w14:textId="71B5939F" w:rsidR="00416B44" w:rsidRPr="00416B44" w:rsidRDefault="00416B44" w:rsidP="00416B44">
      <w:pPr>
        <w:pStyle w:val="BodyText"/>
      </w:pPr>
      <w:r w:rsidRPr="00416B44">
        <w:t>Ho: β=0, co-efficient β of the predictor is zero and not statistically significant</w:t>
      </w:r>
      <w:r w:rsidRPr="00416B44">
        <w:br/>
        <w:t>Ha: β ≠0, co-efficient β of the predictor is not equal to zero and is statistically significant</w:t>
      </w:r>
    </w:p>
    <w:p w14:paraId="1BBDF28A" w14:textId="77777777" w:rsidR="007A5E76" w:rsidRDefault="00742284">
      <w:pPr>
        <w:pStyle w:val="BodyText"/>
      </w:pPr>
      <w:r>
        <w:rPr>
          <w:i/>
          <w:iCs/>
        </w:rPr>
        <w:t>Train the model</w:t>
      </w:r>
    </w:p>
    <w:p w14:paraId="1BBDF28B" w14:textId="77777777" w:rsidR="007A5E76" w:rsidRDefault="00742284">
      <w:pPr>
        <w:pStyle w:val="SourceCode"/>
      </w:pPr>
      <w:r>
        <w:rPr>
          <w:rStyle w:val="CommentTok"/>
        </w:rPr>
        <w:t xml:space="preserve"># train the model  </w:t>
      </w:r>
      <w:r>
        <w:br/>
      </w:r>
      <w:r>
        <w:rPr>
          <w:rStyle w:val="NormalTok"/>
        </w:rPr>
        <w:t xml:space="preserve">simpl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xpenses </w:t>
      </w:r>
      <w:r>
        <w:rPr>
          <w:rStyle w:val="SpecialCharTok"/>
        </w:rPr>
        <w:t>~</w:t>
      </w:r>
      <w:r>
        <w:rPr>
          <w:rStyle w:val="NormalTok"/>
        </w:rPr>
        <w:t xml:space="preserve"> smoker, </w:t>
      </w:r>
      <w:r>
        <w:rPr>
          <w:rStyle w:val="AttributeTok"/>
        </w:rPr>
        <w:t>data =</w:t>
      </w:r>
      <w:r>
        <w:rPr>
          <w:rStyle w:val="NormalTok"/>
        </w:rPr>
        <w:t xml:space="preserve"> hughes_dataset)  </w:t>
      </w:r>
      <w:r>
        <w:br/>
      </w:r>
      <w:r>
        <w:br/>
      </w:r>
      <w:r>
        <w:rPr>
          <w:rStyle w:val="CommentTok"/>
        </w:rPr>
        <w:t># get the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mple_model)</w:t>
      </w:r>
    </w:p>
    <w:p w14:paraId="1BBDF28C" w14:textId="77777777" w:rsidR="007A5E76" w:rsidRDefault="007422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enses ~ smoker, data = hughes_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9221  -5042   -919   3705  31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434.3      229.0   36.83   &lt;2e-16 ***</w:t>
      </w:r>
      <w:r>
        <w:br/>
      </w:r>
      <w:r>
        <w:rPr>
          <w:rStyle w:val="VerbatimChar"/>
        </w:rPr>
        <w:t>## smokeryes    23616.0      506.1   46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470 on 1336 degrees of freedom</w:t>
      </w:r>
      <w:r>
        <w:br/>
      </w:r>
      <w:r>
        <w:rPr>
          <w:rStyle w:val="VerbatimChar"/>
        </w:rPr>
        <w:t xml:space="preserve">## Multiple R-squared:  0.6198, Adjusted R-squared:  0.6195 </w:t>
      </w:r>
      <w:r>
        <w:br/>
      </w:r>
      <w:r>
        <w:rPr>
          <w:rStyle w:val="VerbatimChar"/>
        </w:rPr>
        <w:t>## F-statistic:  2178 on 1 and 1336 DF,  p-value: &lt; 2.2e-16</w:t>
      </w:r>
    </w:p>
    <w:p w14:paraId="1BBDF28D" w14:textId="77777777" w:rsidR="007A5E76" w:rsidRDefault="00742284">
      <w:pPr>
        <w:pStyle w:val="FirstParagraph"/>
      </w:pPr>
      <w:r>
        <w:t>The “smoker-yes”is significant, and the R-squared is 61.98%</w:t>
      </w:r>
      <w:r>
        <w:br/>
        <w:t xml:space="preserve">The simple linear regression model is </w:t>
      </w:r>
      <m:oMath>
        <m:r>
          <w:rPr>
            <w:rFonts w:ascii="Cambria Math" w:hAnsi="Cambria Math"/>
          </w:rPr>
          <m:t>expense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434.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3616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smokeryes</m:t>
        </m:r>
      </m:oMath>
    </w:p>
    <w:p w14:paraId="7F014955" w14:textId="094BBC99" w:rsidR="00416B44" w:rsidRDefault="00BB53B6">
      <w:pPr>
        <w:pStyle w:val="BodyText"/>
        <w:rPr>
          <w:i/>
          <w:iCs/>
        </w:rPr>
      </w:pPr>
      <w:r>
        <w:rPr>
          <w:i/>
          <w:iCs/>
        </w:rPr>
        <w:t>Since the</w:t>
      </w:r>
      <w:r w:rsidR="00F15395">
        <w:rPr>
          <w:i/>
          <w:iCs/>
        </w:rPr>
        <w:t xml:space="preserve"> p-value is not zero, we reject the null hypothesis and accept the alternative</w:t>
      </w:r>
      <w:r w:rsidR="0072721D">
        <w:rPr>
          <w:i/>
          <w:iCs/>
        </w:rPr>
        <w:t xml:space="preserve"> hypothesis that </w:t>
      </w:r>
      <w:r w:rsidR="001A4063">
        <w:rPr>
          <w:i/>
          <w:iCs/>
        </w:rPr>
        <w:t>the co-efficient of the predictor</w:t>
      </w:r>
      <w:r w:rsidR="00EB3644">
        <w:rPr>
          <w:i/>
          <w:iCs/>
        </w:rPr>
        <w:t xml:space="preserve"> variable is not zero</w:t>
      </w:r>
    </w:p>
    <w:p w14:paraId="65200B3D" w14:textId="77777777" w:rsidR="00416B44" w:rsidRDefault="00416B44">
      <w:pPr>
        <w:pStyle w:val="BodyText"/>
        <w:rPr>
          <w:i/>
          <w:iCs/>
        </w:rPr>
      </w:pPr>
    </w:p>
    <w:p w14:paraId="1BBDF28E" w14:textId="77777777" w:rsidR="007A5E76" w:rsidRDefault="00742284">
      <w:pPr>
        <w:pStyle w:val="BodyText"/>
      </w:pPr>
      <w:r>
        <w:rPr>
          <w:i/>
          <w:iCs/>
        </w:rPr>
        <w:t>Evaluate the model</w:t>
      </w:r>
    </w:p>
    <w:p w14:paraId="1BBDF28F" w14:textId="77777777" w:rsidR="007A5E76" w:rsidRDefault="00742284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plot the fitted vs residu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simple_model), </w:t>
      </w:r>
      <w:r>
        <w:rPr>
          <w:rStyle w:val="FunctionTok"/>
        </w:rPr>
        <w:t>resid</w:t>
      </w:r>
      <w:r>
        <w:rPr>
          <w:rStyle w:val="NormalTok"/>
        </w:rPr>
        <w:t xml:space="preserve">(simple_model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tted versus 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-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simple_model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Q-Q Plo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simple_model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EF90166" w14:textId="77777777" w:rsidR="00742284" w:rsidRDefault="00742284">
      <w:pPr>
        <w:pStyle w:val="FirstParagraph"/>
      </w:pPr>
      <w:r>
        <w:rPr>
          <w:noProof/>
        </w:rPr>
        <w:drawing>
          <wp:inline distT="0" distB="0" distL="0" distR="0" wp14:anchorId="1BBDF29D" wp14:editId="1BBDF29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204-assignment6_files/figure-docx/plot-models-simpl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BDF290" w14:textId="0ED9A76F" w:rsidR="007A5E76" w:rsidRDefault="00742284">
      <w:pPr>
        <w:pStyle w:val="FirstParagraph"/>
      </w:pPr>
      <w:r>
        <w:t xml:space="preserve"> </w:t>
      </w:r>
      <w:r>
        <w:rPr>
          <w:b/>
          <w:bCs/>
        </w:rPr>
        <w:t>Multiple Linear Regression</w:t>
      </w:r>
      <w:r>
        <w:br/>
      </w:r>
      <m:oMath>
        <m:r>
          <w:rPr>
            <w:rFonts w:ascii="Cambria Math" w:hAnsi="Cambria Math"/>
          </w:rPr>
          <m:t>y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1xi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2xi2</m:t>
        </m:r>
        <m:r>
          <m:rPr>
            <m:sty m:val="p"/>
          </m:rPr>
          <w:rPr>
            <w:rFonts w:ascii="Cambria Math" w:hAnsi="Cambria Math"/>
          </w:rPr>
          <m:t>+...+</m:t>
        </m:r>
        <m:r>
          <w:rPr>
            <w:rFonts w:ascii="Cambria Math" w:hAnsi="Cambria Math"/>
          </w:rPr>
          <m:t>Bpxip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</m:oMath>
      <w:r>
        <w:t xml:space="preserve"> where i = 1,2, …, n</w:t>
      </w:r>
    </w:p>
    <w:p w14:paraId="1BBDF291" w14:textId="77777777" w:rsidR="007A5E76" w:rsidRDefault="00742284">
      <w:pPr>
        <w:pStyle w:val="BodyText"/>
      </w:pPr>
      <w:r>
        <w:rPr>
          <w:i/>
          <w:iCs/>
        </w:rPr>
        <w:t>Hypothesis Statement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β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2</m:t>
        </m:r>
        <m:r>
          <m:rPr>
            <m:sty m:val="p"/>
          </m:rPr>
          <w:rPr>
            <w:rFonts w:ascii="Cambria Math" w:hAnsi="Cambria Math"/>
          </w:rPr>
          <m:t>=...=</m:t>
        </m:r>
        <m:r>
          <w:rPr>
            <w:rFonts w:ascii="Cambria Math" w:hAnsi="Cambria Math"/>
          </w:rPr>
          <m:t>β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at least one </w:t>
      </w:r>
      <m:oMath>
        <m:r>
          <w:rPr>
            <w:rFonts w:ascii="Cambria Math" w:hAnsi="Cambria Math"/>
          </w:rPr>
          <m:t>β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k</m:t>
        </m:r>
      </m:oMath>
    </w:p>
    <w:p w14:paraId="1BBDF292" w14:textId="77777777" w:rsidR="007A5E76" w:rsidRDefault="00742284">
      <w:pPr>
        <w:pStyle w:val="BodyText"/>
      </w:pPr>
      <w:r>
        <w:rPr>
          <w:i/>
          <w:iCs/>
        </w:rPr>
        <w:t>Train the model</w:t>
      </w:r>
    </w:p>
    <w:p w14:paraId="1BBDF293" w14:textId="77777777" w:rsidR="007A5E76" w:rsidRDefault="00742284">
      <w:pPr>
        <w:pStyle w:val="SourceCode"/>
      </w:pPr>
      <w:r>
        <w:rPr>
          <w:rStyle w:val="CommentTok"/>
        </w:rPr>
        <w:t xml:space="preserve"># train the model  </w:t>
      </w:r>
      <w:r>
        <w:br/>
      </w:r>
      <w:r>
        <w:rPr>
          <w:rStyle w:val="NormalTok"/>
        </w:rPr>
        <w:t xml:space="preserve">multipl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xpens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ughes_dataset)  </w:t>
      </w:r>
      <w:r>
        <w:br/>
      </w:r>
      <w:r>
        <w:br/>
      </w:r>
      <w:r>
        <w:rPr>
          <w:rStyle w:val="CommentTok"/>
        </w:rPr>
        <w:t># get the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ultiple_model)</w:t>
      </w:r>
    </w:p>
    <w:p w14:paraId="1BBDF294" w14:textId="77777777" w:rsidR="007A5E76" w:rsidRDefault="007422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enses ~ ., data = hughes_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302.7  -2850.9   -979.6   1383.9  2998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11941.6      987.8 -12.089  &lt; 2e-16 ***</w:t>
      </w:r>
      <w:r>
        <w:br/>
      </w:r>
      <w:r>
        <w:rPr>
          <w:rStyle w:val="VerbatimChar"/>
        </w:rPr>
        <w:t>## age                256.8       11.9  21.586  &lt; 2e-16 ***</w:t>
      </w:r>
      <w:r>
        <w:br/>
      </w:r>
      <w:r>
        <w:rPr>
          <w:rStyle w:val="VerbatimChar"/>
        </w:rPr>
        <w:t xml:space="preserve">## sexmale           -131.3      332.9  -0.395 0.693255    </w:t>
      </w:r>
      <w:r>
        <w:br/>
      </w:r>
      <w:r>
        <w:rPr>
          <w:rStyle w:val="VerbatimChar"/>
        </w:rPr>
        <w:t>## bmi                339.3       28.6  11.864  &lt; 2e-16 ***</w:t>
      </w:r>
      <w:r>
        <w:br/>
      </w:r>
      <w:r>
        <w:rPr>
          <w:rStyle w:val="VerbatimChar"/>
        </w:rPr>
        <w:t>## children           475.7      137.8   3.452 0.000574 ***</w:t>
      </w:r>
      <w:r>
        <w:br/>
      </w:r>
      <w:r>
        <w:rPr>
          <w:rStyle w:val="VerbatimChar"/>
        </w:rPr>
        <w:t>## smokeryes        23847.5      413.1  57.723  &lt; 2e-16 ***</w:t>
      </w:r>
      <w:r>
        <w:br/>
      </w:r>
      <w:r>
        <w:rPr>
          <w:rStyle w:val="VerbatimChar"/>
        </w:rPr>
        <w:t xml:space="preserve">## regionnorthwest   -352.8      476.3  -0.741 0.458976    </w:t>
      </w:r>
      <w:r>
        <w:br/>
      </w:r>
      <w:r>
        <w:rPr>
          <w:rStyle w:val="VerbatimChar"/>
        </w:rPr>
        <w:t xml:space="preserve">## regionsoutheast  -1035.6      478.7  -2.163 0.030685 *  </w:t>
      </w:r>
      <w:r>
        <w:br/>
      </w:r>
      <w:r>
        <w:rPr>
          <w:rStyle w:val="VerbatimChar"/>
        </w:rPr>
        <w:t xml:space="preserve">## regionsouthwest   -959.3      477.9  -2.007 0.04492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>## F-statistic: 500.9 on 8 and 1329 DF,  p-value: &lt; 2.2e-16</w:t>
      </w:r>
    </w:p>
    <w:p w14:paraId="1BBDF295" w14:textId="77777777" w:rsidR="007A5E76" w:rsidRDefault="00742284">
      <w:pPr>
        <w:pStyle w:val="FirstParagraph"/>
      </w:pPr>
      <w:r>
        <w:rPr>
          <w:i/>
          <w:iCs/>
        </w:rPr>
        <w:t>The R-squared is 75.09% for the multi-linear regression</w:t>
      </w:r>
    </w:p>
    <w:p w14:paraId="1BBDF296" w14:textId="77777777" w:rsidR="007A5E76" w:rsidRDefault="00742284">
      <w:pPr>
        <w:pStyle w:val="BodyText"/>
      </w:pPr>
      <m:oMathPara>
        <m:oMath>
          <m:r>
            <w:rPr>
              <w:rFonts w:ascii="Cambria Math" w:hAnsi="Cambria Math"/>
            </w:rPr>
            <m:t>expense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1941.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56.8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age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31.3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sexmal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39.3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bmi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75.7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hildre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3847.5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smokeryes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52.8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egionnorthwes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035.6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egionsoutheas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959.3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egionsouthwest</m:t>
          </m:r>
        </m:oMath>
      </m:oMathPara>
    </w:p>
    <w:p w14:paraId="1BBDF297" w14:textId="77777777" w:rsidR="007A5E76" w:rsidRDefault="00742284">
      <w:pPr>
        <w:pStyle w:val="BodyText"/>
      </w:pPr>
      <w:r>
        <w:rPr>
          <w:i/>
          <w:iCs/>
        </w:rPr>
        <w:t>Evaluate the model</w:t>
      </w:r>
    </w:p>
    <w:p w14:paraId="1BBDF298" w14:textId="77777777" w:rsidR="007A5E76" w:rsidRDefault="00742284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plot the fitted vs residu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ultiple_model), </w:t>
      </w:r>
      <w:r>
        <w:rPr>
          <w:rStyle w:val="FunctionTok"/>
        </w:rPr>
        <w:t>resid</w:t>
      </w:r>
      <w:r>
        <w:rPr>
          <w:rStyle w:val="NormalTok"/>
        </w:rPr>
        <w:t xml:space="preserve">(multiple_model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tted versus 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-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ultiple_model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Q-Q Plo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ultiple_model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BBDF299" w14:textId="77777777" w:rsidR="007A5E76" w:rsidRDefault="00742284">
      <w:pPr>
        <w:pStyle w:val="FirstParagraph"/>
      </w:pPr>
      <w:r>
        <w:rPr>
          <w:noProof/>
        </w:rPr>
        <w:drawing>
          <wp:inline distT="0" distB="0" distL="0" distR="0" wp14:anchorId="1BBDF29F" wp14:editId="1BBDF2A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204-assignment6_files/figure-docx/plot-models-multipl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DF29A" w14:textId="77777777" w:rsidR="007A5E76" w:rsidRDefault="00742284">
      <w:pPr>
        <w:pStyle w:val="BodyText"/>
      </w:pPr>
      <w:r>
        <w:rPr>
          <w:b/>
          <w:bCs/>
        </w:rPr>
        <w:t>Conclusion</w:t>
      </w:r>
      <w:r>
        <w:br/>
        <w:t>Smoking has a positive effect on the expenses for the simple linear regression. Also, other input variables helped in increasing the R-squared values for predicting the expenses.</w:t>
      </w:r>
    </w:p>
    <w:sectPr w:rsidR="007A5E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DBDB8" w14:textId="77777777" w:rsidR="002B2A43" w:rsidRDefault="002B2A43">
      <w:pPr>
        <w:spacing w:after="0"/>
      </w:pPr>
      <w:r>
        <w:separator/>
      </w:r>
    </w:p>
  </w:endnote>
  <w:endnote w:type="continuationSeparator" w:id="0">
    <w:p w14:paraId="42BFF9F4" w14:textId="77777777" w:rsidR="002B2A43" w:rsidRDefault="002B2A43">
      <w:pPr>
        <w:spacing w:after="0"/>
      </w:pPr>
      <w:r>
        <w:continuationSeparator/>
      </w:r>
    </w:p>
  </w:endnote>
  <w:endnote w:type="continuationNotice" w:id="1">
    <w:p w14:paraId="3E862A86" w14:textId="77777777" w:rsidR="002B2A43" w:rsidRDefault="002B2A4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BBE8F" w14:textId="77777777" w:rsidR="002B2A43" w:rsidRDefault="002B2A43">
      <w:r>
        <w:separator/>
      </w:r>
    </w:p>
  </w:footnote>
  <w:footnote w:type="continuationSeparator" w:id="0">
    <w:p w14:paraId="124EBD10" w14:textId="77777777" w:rsidR="002B2A43" w:rsidRDefault="002B2A43">
      <w:r>
        <w:continuationSeparator/>
      </w:r>
    </w:p>
  </w:footnote>
  <w:footnote w:type="continuationNotice" w:id="1">
    <w:p w14:paraId="33CD49BA" w14:textId="77777777" w:rsidR="002B2A43" w:rsidRDefault="002B2A4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20E2F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4063"/>
    <w:rsid w:val="002B2A43"/>
    <w:rsid w:val="00416B44"/>
    <w:rsid w:val="00417AF9"/>
    <w:rsid w:val="004E29B3"/>
    <w:rsid w:val="00564FCE"/>
    <w:rsid w:val="00590D07"/>
    <w:rsid w:val="00726C33"/>
    <w:rsid w:val="0072721D"/>
    <w:rsid w:val="00742284"/>
    <w:rsid w:val="00784D58"/>
    <w:rsid w:val="007A5E76"/>
    <w:rsid w:val="007E3B91"/>
    <w:rsid w:val="008D6863"/>
    <w:rsid w:val="00941BE7"/>
    <w:rsid w:val="00B86B75"/>
    <w:rsid w:val="00BB53B6"/>
    <w:rsid w:val="00BC48D5"/>
    <w:rsid w:val="00C36279"/>
    <w:rsid w:val="00DB5120"/>
    <w:rsid w:val="00E315A3"/>
    <w:rsid w:val="00EB3644"/>
    <w:rsid w:val="00F15395"/>
    <w:rsid w:val="00F2204F"/>
    <w:rsid w:val="00F60C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DF262"/>
  <w15:docId w15:val="{D942AFD6-2B36-4ED9-9AC4-29E5411C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DB51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DB5120"/>
  </w:style>
  <w:style w:type="paragraph" w:styleId="Footer">
    <w:name w:val="footer"/>
    <w:basedOn w:val="Normal"/>
    <w:link w:val="FooterChar"/>
    <w:semiHidden/>
    <w:unhideWhenUsed/>
    <w:rsid w:val="00DB51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DB51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181</Words>
  <Characters>6734</Characters>
  <Application>Microsoft Office Word</Application>
  <DocSecurity>4</DocSecurity>
  <Lines>56</Lines>
  <Paragraphs>15</Paragraphs>
  <ScaleCrop>false</ScaleCrop>
  <Company/>
  <LinksUpToDate>false</LinksUpToDate>
  <CharactersWithSpaces>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1204 - Assignment6</dc:title>
  <dc:subject/>
  <dc:creator>Chinedu Onyeka</dc:creator>
  <cp:keywords/>
  <cp:lastModifiedBy>CHINEDU ONYEKA</cp:lastModifiedBy>
  <cp:revision>10</cp:revision>
  <dcterms:created xsi:type="dcterms:W3CDTF">2021-12-19T00:33:00Z</dcterms:created>
  <dcterms:modified xsi:type="dcterms:W3CDTF">2021-12-19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1</vt:lpwstr>
  </property>
  <property fmtid="{D5CDD505-2E9C-101B-9397-08002B2CF9AE}" pid="3" name="output">
    <vt:lpwstr/>
  </property>
</Properties>
</file>